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alongside medical 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 (0.17-4.01, p=0.8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 (0.04-1.74, p=0.1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 (0.02-0.97, p=0.0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 (0.02-1.90, p=0.1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(0.65-6.67, p=0.2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 (0.96-19.00, p=0.0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2 (4.09-901.64, p=0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4 (0.70-32.44, p=0.1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 (0.31-2.60, p=0.8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22-1.16, p=0.1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 (0.28-2.14, p=0.6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09-1.11, p=0.0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7-1.12, p=0.0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(0.91-6.64, p=0.0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4 (0.40-61.63, p=0.3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(0.63-4.09, p=0.3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3 (3.04-36.4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(1.07-5.77, p=0.03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08-2.10, p=0.3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 (0.12-2.98, p=0.6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73-4.35, p=0.2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(1.01-6.78, p=0.0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 (0.03-0.28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3-0.80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9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6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6-0.32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 (0.06-0.59, p=0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 (8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 (0.16-0.75, p=0.0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(0.63-3.66, p=0.335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7.1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39:41Z</dcterms:created>
  <dcterms:modified xsi:type="dcterms:W3CDTF">2025-06-03T08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